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6F40D6DB" w:rsidR="00091635" w:rsidRPr="00E6128E" w:rsidRDefault="00E95780" w:rsidP="00091635">
      <w:pPr>
        <w:spacing w:after="0"/>
        <w:rPr>
          <w:b/>
        </w:rPr>
      </w:pPr>
      <w:r>
        <w:rPr>
          <w:b/>
        </w:rPr>
        <w:t xml:space="preserve">FEBRUARY </w:t>
      </w:r>
      <w:r w:rsidR="00F910DF">
        <w:rPr>
          <w:b/>
        </w:rPr>
        <w:t>18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F910DF">
        <w:rPr>
          <w:b/>
        </w:rPr>
        <w:t>4:00</w:t>
      </w:r>
      <w:r w:rsidR="00B8699F">
        <w:rPr>
          <w:b/>
        </w:rPr>
        <w:t xml:space="preserve"> p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501DA587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Pr="00E6128E">
        <w:rPr>
          <w:b/>
          <w:u w:val="single"/>
        </w:rPr>
        <w:t xml:space="preserve"> </w:t>
      </w:r>
      <w:r w:rsidR="00533059">
        <w:rPr>
          <w:b/>
          <w:u w:val="single"/>
        </w:rPr>
        <w:t xml:space="preserve">SPECIAL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E91E18">
        <w:rPr>
          <w:b/>
          <w:u w:val="single"/>
        </w:rPr>
        <w:t xml:space="preserve">FEBRUARY </w:t>
      </w:r>
      <w:r w:rsidR="00F910DF">
        <w:rPr>
          <w:b/>
          <w:u w:val="single"/>
        </w:rPr>
        <w:t>21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7660DAB3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7CB3041A" w14:textId="652DC63B" w:rsidR="00093EC6" w:rsidRPr="00816CB6" w:rsidRDefault="00093EC6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Auditor</w:t>
      </w:r>
    </w:p>
    <w:p w14:paraId="44F6E369" w14:textId="6387E18A" w:rsidR="00071E40" w:rsidRDefault="007E0ADB" w:rsidP="00A25B8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816CB6">
        <w:rPr>
          <w:b/>
        </w:rPr>
        <w:t>Upper Well House Pump Motor</w:t>
      </w:r>
    </w:p>
    <w:p w14:paraId="40B4540C" w14:textId="03664EAC" w:rsidR="004A5E9F" w:rsidRPr="00816CB6" w:rsidRDefault="004A5E9F" w:rsidP="00A25B8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Truck</w:t>
      </w:r>
    </w:p>
    <w:p w14:paraId="2B8CF922" w14:textId="155C3232" w:rsidR="00BF2355" w:rsidRDefault="00BF2355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HDR Report</w:t>
      </w:r>
    </w:p>
    <w:p w14:paraId="6C9CA649" w14:textId="02F73248" w:rsidR="00D65CDD" w:rsidRDefault="00D65CDD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Sign</w:t>
      </w:r>
    </w:p>
    <w:p w14:paraId="7E725804" w14:textId="10B1805E" w:rsidR="00900F1C" w:rsidRDefault="00900F1C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Inventory</w:t>
      </w:r>
    </w:p>
    <w:p w14:paraId="151BA3BC" w14:textId="5586D0A4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2FFF134C" w14:textId="1DB3DF5A" w:rsidR="000C1EDF" w:rsidRDefault="000C1EDF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2022 Budget</w:t>
      </w:r>
    </w:p>
    <w:p w14:paraId="00747537" w14:textId="69DF5D17" w:rsidR="0065373E" w:rsidRPr="008A22C0" w:rsidRDefault="0065373E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Fourth of July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6F0297E7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1442C8">
        <w:rPr>
          <w:b/>
        </w:rPr>
        <w:t>2/10</w:t>
      </w:r>
      <w:r>
        <w:rPr>
          <w:b/>
        </w:rPr>
        <w:t>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9A9E9" w14:textId="77777777" w:rsidR="00F77484" w:rsidRDefault="00F77484" w:rsidP="008F0E2D">
      <w:pPr>
        <w:spacing w:after="0" w:line="240" w:lineRule="auto"/>
      </w:pPr>
      <w:r>
        <w:separator/>
      </w:r>
    </w:p>
  </w:endnote>
  <w:endnote w:type="continuationSeparator" w:id="0">
    <w:p w14:paraId="49DABFE1" w14:textId="77777777" w:rsidR="00F77484" w:rsidRDefault="00F77484" w:rsidP="008F0E2D">
      <w:pPr>
        <w:spacing w:after="0" w:line="240" w:lineRule="auto"/>
      </w:pPr>
      <w:r>
        <w:continuationSeparator/>
      </w:r>
    </w:p>
  </w:endnote>
  <w:endnote w:type="continuationNotice" w:id="1">
    <w:p w14:paraId="5EE11FC2" w14:textId="77777777" w:rsidR="00F77484" w:rsidRDefault="00F774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35F6" w14:textId="77777777" w:rsidR="00F77484" w:rsidRDefault="00F77484" w:rsidP="008F0E2D">
      <w:pPr>
        <w:spacing w:after="0" w:line="240" w:lineRule="auto"/>
      </w:pPr>
      <w:r>
        <w:separator/>
      </w:r>
    </w:p>
  </w:footnote>
  <w:footnote w:type="continuationSeparator" w:id="0">
    <w:p w14:paraId="046FCF8D" w14:textId="77777777" w:rsidR="00F77484" w:rsidRDefault="00F77484" w:rsidP="008F0E2D">
      <w:pPr>
        <w:spacing w:after="0" w:line="240" w:lineRule="auto"/>
      </w:pPr>
      <w:r>
        <w:continuationSeparator/>
      </w:r>
    </w:p>
  </w:footnote>
  <w:footnote w:type="continuationNotice" w:id="1">
    <w:p w14:paraId="71DA0E7A" w14:textId="77777777" w:rsidR="00F77484" w:rsidRDefault="00F774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2"/>
  </w:num>
  <w:num w:numId="4">
    <w:abstractNumId w:val="26"/>
  </w:num>
  <w:num w:numId="5">
    <w:abstractNumId w:val="15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10"/>
  </w:num>
  <w:num w:numId="10">
    <w:abstractNumId w:val="23"/>
  </w:num>
  <w:num w:numId="11">
    <w:abstractNumId w:val="24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7"/>
  </w:num>
  <w:num w:numId="17">
    <w:abstractNumId w:val="11"/>
  </w:num>
  <w:num w:numId="18">
    <w:abstractNumId w:val="21"/>
  </w:num>
  <w:num w:numId="19">
    <w:abstractNumId w:val="9"/>
  </w:num>
  <w:num w:numId="20">
    <w:abstractNumId w:val="25"/>
  </w:num>
  <w:num w:numId="21">
    <w:abstractNumId w:val="2"/>
  </w:num>
  <w:num w:numId="22">
    <w:abstractNumId w:val="20"/>
  </w:num>
  <w:num w:numId="23">
    <w:abstractNumId w:val="3"/>
  </w:num>
  <w:num w:numId="24">
    <w:abstractNumId w:val="16"/>
  </w:num>
  <w:num w:numId="25">
    <w:abstractNumId w:val="7"/>
  </w:num>
  <w:num w:numId="26">
    <w:abstractNumId w:val="6"/>
  </w:num>
  <w:num w:numId="27">
    <w:abstractNumId w:val="18"/>
  </w:num>
  <w:num w:numId="28">
    <w:abstractNumId w:val="19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DWsBU4l+uy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3EC6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282F"/>
    <w:rsid w:val="00563013"/>
    <w:rsid w:val="005638EA"/>
    <w:rsid w:val="00566B20"/>
    <w:rsid w:val="00572BDA"/>
    <w:rsid w:val="0057324C"/>
    <w:rsid w:val="00573760"/>
    <w:rsid w:val="00576039"/>
    <w:rsid w:val="00576CD5"/>
    <w:rsid w:val="00577029"/>
    <w:rsid w:val="0058015A"/>
    <w:rsid w:val="00580466"/>
    <w:rsid w:val="0058070C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426E"/>
    <w:rsid w:val="006A551B"/>
    <w:rsid w:val="006A5AD2"/>
    <w:rsid w:val="006A690E"/>
    <w:rsid w:val="006A6AF4"/>
    <w:rsid w:val="006B1F8D"/>
    <w:rsid w:val="006B3723"/>
    <w:rsid w:val="006B39B8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16B9"/>
    <w:rsid w:val="00811DDB"/>
    <w:rsid w:val="008122F3"/>
    <w:rsid w:val="00812E81"/>
    <w:rsid w:val="00814E9A"/>
    <w:rsid w:val="00816219"/>
    <w:rsid w:val="00816CB6"/>
    <w:rsid w:val="00817448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C3F"/>
    <w:rsid w:val="008B77A4"/>
    <w:rsid w:val="008C0F87"/>
    <w:rsid w:val="008C10AE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DCB"/>
    <w:rsid w:val="00BB2D6C"/>
    <w:rsid w:val="00BB30F3"/>
    <w:rsid w:val="00BB44B9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46EF"/>
    <w:rsid w:val="00C74F2A"/>
    <w:rsid w:val="00C775D6"/>
    <w:rsid w:val="00C810B4"/>
    <w:rsid w:val="00C81E5F"/>
    <w:rsid w:val="00C821CB"/>
    <w:rsid w:val="00C822E5"/>
    <w:rsid w:val="00C82CAA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10</cp:revision>
  <cp:lastPrinted>2022-02-18T18:58:00Z</cp:lastPrinted>
  <dcterms:created xsi:type="dcterms:W3CDTF">2022-02-11T18:58:00Z</dcterms:created>
  <dcterms:modified xsi:type="dcterms:W3CDTF">2022-02-18T19:08:00Z</dcterms:modified>
</cp:coreProperties>
</file>